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80D531" w14:textId="248C3F8A" w:rsidR="00C809FC" w:rsidRDefault="00C809FC" w:rsidP="002745BC">
      <w:pPr>
        <w:ind w:firstLine="0"/>
      </w:pPr>
    </w:p>
    <w:p w14:paraId="336E46C8" w14:textId="289E4298" w:rsidR="002745BC" w:rsidRDefault="002745BC" w:rsidP="002745BC">
      <w:pPr>
        <w:ind w:firstLine="0"/>
      </w:pPr>
    </w:p>
    <w:p w14:paraId="5A6D9630" w14:textId="39278887" w:rsidR="002745BC" w:rsidRDefault="002745BC" w:rsidP="002745BC">
      <w:pPr>
        <w:ind w:firstLine="0"/>
      </w:pPr>
    </w:p>
    <w:p w14:paraId="3CAD7BC2" w14:textId="66719DB6" w:rsidR="002745BC" w:rsidRDefault="002745BC" w:rsidP="002745BC">
      <w:pPr>
        <w:ind w:firstLine="0"/>
      </w:pPr>
    </w:p>
    <w:p w14:paraId="2FBC3FF6" w14:textId="63EE88F9" w:rsidR="002745BC" w:rsidRDefault="002745BC" w:rsidP="002745BC">
      <w:pPr>
        <w:ind w:firstLine="0"/>
      </w:pPr>
    </w:p>
    <w:p w14:paraId="43BF4780" w14:textId="77777777" w:rsidR="002745BC" w:rsidRDefault="002745BC" w:rsidP="002745BC">
      <w:pPr>
        <w:ind w:firstLine="0"/>
      </w:pPr>
    </w:p>
    <w:p w14:paraId="1B38633E" w14:textId="77777777" w:rsidR="002745BC" w:rsidRDefault="002745BC" w:rsidP="002745BC">
      <w:pPr>
        <w:ind w:firstLine="0"/>
      </w:pPr>
    </w:p>
    <w:p w14:paraId="144B84F7" w14:textId="77777777" w:rsidR="002745BC" w:rsidRDefault="002745BC" w:rsidP="002745BC">
      <w:pPr>
        <w:ind w:firstLine="0"/>
      </w:pPr>
    </w:p>
    <w:p w14:paraId="510992AC" w14:textId="5B1915C5" w:rsidR="002745BC" w:rsidRDefault="001F7C7C" w:rsidP="002745BC">
      <w:pPr>
        <w:ind w:firstLine="0"/>
        <w:jc w:val="center"/>
      </w:pPr>
      <w:r>
        <w:t xml:space="preserve">Assignment 5.1: </w:t>
      </w:r>
      <w:r w:rsidR="002745BC">
        <w:t>What it Means to be Educated</w:t>
      </w:r>
    </w:p>
    <w:p w14:paraId="05357A72" w14:textId="3A0F1E19" w:rsidR="002745BC" w:rsidRDefault="002745BC" w:rsidP="002745BC">
      <w:pPr>
        <w:ind w:firstLine="0"/>
        <w:jc w:val="center"/>
      </w:pPr>
      <w:r>
        <w:t>Name</w:t>
      </w:r>
    </w:p>
    <w:p w14:paraId="71026C56" w14:textId="051A06BC" w:rsidR="002745BC" w:rsidRDefault="002745BC" w:rsidP="002745BC">
      <w:pPr>
        <w:ind w:firstLine="0"/>
        <w:jc w:val="center"/>
      </w:pPr>
      <w:r>
        <w:t>Institution</w:t>
      </w:r>
    </w:p>
    <w:p w14:paraId="5281042E" w14:textId="3A8A4728" w:rsidR="002745BC" w:rsidRDefault="002745BC" w:rsidP="002745BC">
      <w:pPr>
        <w:ind w:firstLine="0"/>
        <w:jc w:val="center"/>
      </w:pPr>
    </w:p>
    <w:p w14:paraId="65D89954" w14:textId="417F1683" w:rsidR="002745BC" w:rsidRDefault="002745BC" w:rsidP="002745BC">
      <w:pPr>
        <w:ind w:firstLine="0"/>
        <w:jc w:val="center"/>
      </w:pPr>
    </w:p>
    <w:p w14:paraId="438F881D" w14:textId="7465A948" w:rsidR="002745BC" w:rsidRDefault="002745BC" w:rsidP="002745BC">
      <w:pPr>
        <w:ind w:firstLine="0"/>
        <w:jc w:val="center"/>
      </w:pPr>
    </w:p>
    <w:p w14:paraId="7B1C2CCF" w14:textId="02EFF292" w:rsidR="002745BC" w:rsidRDefault="002745BC" w:rsidP="002745BC">
      <w:pPr>
        <w:ind w:firstLine="0"/>
        <w:jc w:val="center"/>
      </w:pPr>
    </w:p>
    <w:p w14:paraId="4A3977C5" w14:textId="19B4AB45" w:rsidR="002745BC" w:rsidRDefault="002745BC" w:rsidP="002745BC">
      <w:pPr>
        <w:ind w:firstLine="0"/>
        <w:jc w:val="center"/>
      </w:pPr>
    </w:p>
    <w:p w14:paraId="431B335C" w14:textId="058E1A3B" w:rsidR="002745BC" w:rsidRDefault="002745BC" w:rsidP="002745BC">
      <w:pPr>
        <w:ind w:firstLine="0"/>
        <w:jc w:val="center"/>
      </w:pPr>
    </w:p>
    <w:p w14:paraId="3790F9B0" w14:textId="4FC7ADE0" w:rsidR="002745BC" w:rsidRDefault="002745BC" w:rsidP="002745BC">
      <w:pPr>
        <w:ind w:firstLine="0"/>
        <w:jc w:val="center"/>
      </w:pPr>
    </w:p>
    <w:p w14:paraId="3A665B84" w14:textId="03D1BB70" w:rsidR="002745BC" w:rsidRDefault="002745BC" w:rsidP="002745BC">
      <w:pPr>
        <w:ind w:firstLine="0"/>
        <w:jc w:val="center"/>
      </w:pPr>
    </w:p>
    <w:p w14:paraId="20105B0E" w14:textId="2E81F7BC" w:rsidR="002745BC" w:rsidRDefault="002745BC" w:rsidP="002745BC">
      <w:pPr>
        <w:ind w:firstLine="0"/>
        <w:jc w:val="center"/>
      </w:pPr>
    </w:p>
    <w:p w14:paraId="4B09C45C" w14:textId="50BEC7D3" w:rsidR="002745BC" w:rsidRDefault="002745BC" w:rsidP="002745BC">
      <w:pPr>
        <w:ind w:firstLine="0"/>
        <w:jc w:val="center"/>
      </w:pPr>
    </w:p>
    <w:p w14:paraId="4204D1A7" w14:textId="4DEBD201" w:rsidR="002745BC" w:rsidRDefault="002745BC" w:rsidP="002745BC">
      <w:pPr>
        <w:ind w:firstLine="0"/>
        <w:jc w:val="center"/>
      </w:pPr>
    </w:p>
    <w:p w14:paraId="6AE43E23" w14:textId="5130B362" w:rsidR="002745BC" w:rsidRDefault="002745BC" w:rsidP="002745BC">
      <w:pPr>
        <w:ind w:firstLine="0"/>
        <w:jc w:val="center"/>
      </w:pPr>
    </w:p>
    <w:p w14:paraId="131AD1F6" w14:textId="355BFA47" w:rsidR="002745BC" w:rsidRDefault="007377B0" w:rsidP="002745BC">
      <w:pPr>
        <w:ind w:firstLine="0"/>
        <w:jc w:val="center"/>
      </w:pPr>
      <w:r>
        <w:lastRenderedPageBreak/>
        <w:t xml:space="preserve">Assignment 5.1: </w:t>
      </w:r>
      <w:r w:rsidR="002745BC">
        <w:t>What it Means to be Educated</w:t>
      </w:r>
    </w:p>
    <w:p w14:paraId="3267977A" w14:textId="1F477A0A" w:rsidR="002745BC" w:rsidRDefault="002745BC" w:rsidP="007F0EFA">
      <w:r>
        <w:t xml:space="preserve">People pursue education to gain knowledge and skills. To be educated refers to an improved intellectual capacity and skills of an individual after </w:t>
      </w:r>
      <w:r w:rsidR="002A6626">
        <w:t>completing</w:t>
      </w:r>
      <w:r>
        <w:t xml:space="preserve"> specific instructions from a learning institution. An educated person </w:t>
      </w:r>
      <w:r w:rsidR="002A6626">
        <w:t>can rigorously evaluate facts, employ critical thinking to solve complex problems, good at communicating, and</w:t>
      </w:r>
      <w:r w:rsidR="007F0EFA">
        <w:t xml:space="preserve"> competent in whatever he/she does. </w:t>
      </w:r>
      <w:r w:rsidR="002A6626">
        <w:t>An educated person has high creativity and</w:t>
      </w:r>
      <w:r w:rsidR="007F0EFA">
        <w:t xml:space="preserve"> comes up with interesting questions </w:t>
      </w:r>
      <w:r w:rsidR="002A6626">
        <w:t>seeking</w:t>
      </w:r>
      <w:r w:rsidR="007F0EFA">
        <w:t xml:space="preserve"> a satisfactory answer (</w:t>
      </w:r>
      <w:proofErr w:type="spellStart"/>
      <w:r w:rsidR="007F0EFA">
        <w:t>Sohbatloo</w:t>
      </w:r>
      <w:proofErr w:type="spellEnd"/>
      <w:r w:rsidR="007F0EFA">
        <w:t xml:space="preserve"> &amp; </w:t>
      </w:r>
      <w:proofErr w:type="spellStart"/>
      <w:r w:rsidR="007F0EFA">
        <w:t>Ghamsari</w:t>
      </w:r>
      <w:proofErr w:type="spellEnd"/>
      <w:r w:rsidR="007F0EFA">
        <w:t xml:space="preserve">, 2019). To sum up, an educated person means a person </w:t>
      </w:r>
      <w:r w:rsidR="002A6626">
        <w:t>has been liberated mentally by completing</w:t>
      </w:r>
      <w:r w:rsidR="007F0EFA">
        <w:t xml:space="preserve"> learning instructions.</w:t>
      </w:r>
      <w:bookmarkStart w:id="0" w:name="_GoBack"/>
      <w:bookmarkEnd w:id="0"/>
    </w:p>
    <w:p w14:paraId="677A7822" w14:textId="77777777" w:rsidR="002A6626" w:rsidRDefault="002A6626" w:rsidP="007F0EFA">
      <w:pPr>
        <w:ind w:firstLine="0"/>
      </w:pPr>
    </w:p>
    <w:p w14:paraId="4D144229" w14:textId="77777777" w:rsidR="002A6626" w:rsidRDefault="002A6626" w:rsidP="007F0EFA">
      <w:pPr>
        <w:ind w:firstLine="0"/>
      </w:pPr>
    </w:p>
    <w:p w14:paraId="7BDAC527" w14:textId="77777777" w:rsidR="002A6626" w:rsidRDefault="002A6626" w:rsidP="007F0EFA">
      <w:pPr>
        <w:ind w:firstLine="0"/>
      </w:pPr>
    </w:p>
    <w:p w14:paraId="7A5BB1B4" w14:textId="77777777" w:rsidR="002A6626" w:rsidRDefault="002A6626" w:rsidP="007F0EFA">
      <w:pPr>
        <w:ind w:firstLine="0"/>
      </w:pPr>
    </w:p>
    <w:p w14:paraId="399AAEEE" w14:textId="77777777" w:rsidR="002A6626" w:rsidRDefault="002A6626" w:rsidP="007F0EFA">
      <w:pPr>
        <w:ind w:firstLine="0"/>
      </w:pPr>
    </w:p>
    <w:p w14:paraId="6DAC13FB" w14:textId="77777777" w:rsidR="002A6626" w:rsidRDefault="002A6626" w:rsidP="007F0EFA">
      <w:pPr>
        <w:ind w:firstLine="0"/>
      </w:pPr>
    </w:p>
    <w:p w14:paraId="4EA48D1D" w14:textId="77777777" w:rsidR="002A6626" w:rsidRDefault="002A6626" w:rsidP="007F0EFA">
      <w:pPr>
        <w:ind w:firstLine="0"/>
      </w:pPr>
    </w:p>
    <w:p w14:paraId="6D42C5D6" w14:textId="77777777" w:rsidR="002A6626" w:rsidRDefault="002A6626" w:rsidP="007F0EFA">
      <w:pPr>
        <w:ind w:firstLine="0"/>
      </w:pPr>
    </w:p>
    <w:p w14:paraId="38A98A0B" w14:textId="77777777" w:rsidR="002A6626" w:rsidRDefault="002A6626" w:rsidP="007F0EFA">
      <w:pPr>
        <w:ind w:firstLine="0"/>
      </w:pPr>
    </w:p>
    <w:p w14:paraId="34C5FADB" w14:textId="77777777" w:rsidR="002A6626" w:rsidRDefault="002A6626" w:rsidP="007F0EFA">
      <w:pPr>
        <w:ind w:firstLine="0"/>
      </w:pPr>
    </w:p>
    <w:p w14:paraId="5D780D7F" w14:textId="77777777" w:rsidR="002A6626" w:rsidRDefault="002A6626" w:rsidP="007F0EFA">
      <w:pPr>
        <w:ind w:firstLine="0"/>
      </w:pPr>
    </w:p>
    <w:p w14:paraId="6CF92D19" w14:textId="77777777" w:rsidR="002A6626" w:rsidRDefault="002A6626" w:rsidP="007F0EFA">
      <w:pPr>
        <w:ind w:firstLine="0"/>
      </w:pPr>
    </w:p>
    <w:p w14:paraId="014589A8" w14:textId="77777777" w:rsidR="002A6626" w:rsidRDefault="002A6626" w:rsidP="007F0EFA">
      <w:pPr>
        <w:ind w:firstLine="0"/>
      </w:pPr>
    </w:p>
    <w:p w14:paraId="263EC29D" w14:textId="77777777" w:rsidR="002A6626" w:rsidRDefault="002A6626" w:rsidP="007F0EFA">
      <w:pPr>
        <w:ind w:firstLine="0"/>
      </w:pPr>
    </w:p>
    <w:p w14:paraId="75F7EE22" w14:textId="77777777" w:rsidR="002A6626" w:rsidRDefault="002A6626" w:rsidP="007F0EFA">
      <w:pPr>
        <w:ind w:firstLine="0"/>
      </w:pPr>
    </w:p>
    <w:p w14:paraId="627DFD45" w14:textId="437787F6" w:rsidR="007F0EFA" w:rsidRDefault="007F0EFA" w:rsidP="002A6626">
      <w:pPr>
        <w:ind w:firstLine="0"/>
        <w:jc w:val="center"/>
      </w:pPr>
      <w:r>
        <w:lastRenderedPageBreak/>
        <w:t>Reference</w:t>
      </w:r>
    </w:p>
    <w:p w14:paraId="340085D3" w14:textId="00C36172" w:rsidR="002745BC" w:rsidRPr="007F0EFA" w:rsidRDefault="007F0EFA" w:rsidP="007F0EFA">
      <w:pPr>
        <w:ind w:left="720" w:hanging="720"/>
        <w:jc w:val="both"/>
      </w:pPr>
      <w:proofErr w:type="spellStart"/>
      <w:r w:rsidRPr="007F0EFA">
        <w:rPr>
          <w:color w:val="222222"/>
          <w:shd w:val="clear" w:color="auto" w:fill="FFFFFF"/>
        </w:rPr>
        <w:t>Sohbatloo</w:t>
      </w:r>
      <w:proofErr w:type="spellEnd"/>
      <w:r w:rsidRPr="007F0EFA">
        <w:rPr>
          <w:color w:val="222222"/>
          <w:shd w:val="clear" w:color="auto" w:fill="FFFFFF"/>
        </w:rPr>
        <w:t xml:space="preserve">, A., &amp; </w:t>
      </w:r>
      <w:proofErr w:type="spellStart"/>
      <w:r w:rsidRPr="007F0EFA">
        <w:rPr>
          <w:color w:val="222222"/>
          <w:shd w:val="clear" w:color="auto" w:fill="FFFFFF"/>
        </w:rPr>
        <w:t>Ghamsari</w:t>
      </w:r>
      <w:proofErr w:type="spellEnd"/>
      <w:r w:rsidRPr="007F0EFA">
        <w:rPr>
          <w:color w:val="222222"/>
          <w:shd w:val="clear" w:color="auto" w:fill="FFFFFF"/>
        </w:rPr>
        <w:t>, S. (2019). Sophisticated/Well-Educated Person from Avicenna’s Perspective. </w:t>
      </w:r>
      <w:r w:rsidRPr="007F0EFA">
        <w:rPr>
          <w:i/>
          <w:iCs/>
          <w:color w:val="222222"/>
          <w:shd w:val="clear" w:color="auto" w:fill="FFFFFF"/>
        </w:rPr>
        <w:t>Quarterly Journal of Education</w:t>
      </w:r>
      <w:r w:rsidRPr="007F0EFA">
        <w:rPr>
          <w:color w:val="222222"/>
          <w:shd w:val="clear" w:color="auto" w:fill="FFFFFF"/>
        </w:rPr>
        <w:t>, </w:t>
      </w:r>
      <w:r w:rsidRPr="007F0EFA">
        <w:rPr>
          <w:i/>
          <w:iCs/>
          <w:color w:val="222222"/>
          <w:shd w:val="clear" w:color="auto" w:fill="FFFFFF"/>
        </w:rPr>
        <w:t>34</w:t>
      </w:r>
      <w:r w:rsidRPr="007F0EFA">
        <w:rPr>
          <w:color w:val="222222"/>
          <w:shd w:val="clear" w:color="auto" w:fill="FFFFFF"/>
        </w:rPr>
        <w:t>(4), 81-108.</w:t>
      </w:r>
    </w:p>
    <w:p w14:paraId="0C823A19" w14:textId="77777777" w:rsidR="002745BC" w:rsidRDefault="002745BC">
      <w:pPr>
        <w:ind w:firstLine="0"/>
        <w:jc w:val="center"/>
      </w:pPr>
    </w:p>
    <w:sectPr w:rsidR="002745BC" w:rsidSect="002745BC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7DB061" w14:textId="77777777" w:rsidR="00D85246" w:rsidRDefault="00D85246" w:rsidP="002745BC">
      <w:pPr>
        <w:spacing w:line="240" w:lineRule="auto"/>
      </w:pPr>
      <w:r>
        <w:separator/>
      </w:r>
    </w:p>
  </w:endnote>
  <w:endnote w:type="continuationSeparator" w:id="0">
    <w:p w14:paraId="08A67AB7" w14:textId="77777777" w:rsidR="00D85246" w:rsidRDefault="00D85246" w:rsidP="002745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E46A63" w14:textId="77777777" w:rsidR="00D85246" w:rsidRDefault="00D85246" w:rsidP="002745BC">
      <w:pPr>
        <w:spacing w:line="240" w:lineRule="auto"/>
      </w:pPr>
      <w:r>
        <w:separator/>
      </w:r>
    </w:p>
  </w:footnote>
  <w:footnote w:type="continuationSeparator" w:id="0">
    <w:p w14:paraId="1661477C" w14:textId="77777777" w:rsidR="00D85246" w:rsidRDefault="00D85246" w:rsidP="002745B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6464609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F531645" w14:textId="68A37468" w:rsidR="002745BC" w:rsidRDefault="002745BC" w:rsidP="002745BC">
        <w:pPr>
          <w:pStyle w:val="Header"/>
          <w:ind w:firstLine="0"/>
        </w:pPr>
        <w:r>
          <w:t>EDUCATION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0F5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BA06D0" w14:textId="77777777" w:rsidR="002745BC" w:rsidRDefault="002745B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0B0063" w14:textId="6781D13E" w:rsidR="002745BC" w:rsidRDefault="002745BC" w:rsidP="002745BC">
    <w:pPr>
      <w:pStyle w:val="Header"/>
      <w:ind w:firstLine="0"/>
    </w:pPr>
    <w:r>
      <w:t xml:space="preserve">Running head: EDUCATION </w:t>
    </w:r>
    <w:r>
      <w:tab/>
    </w:r>
    <w: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jM1NDY2MzM0tDRV0lEKTi0uzszPAykwrAUAdAgCOSwAAAA="/>
  </w:docVars>
  <w:rsids>
    <w:rsidRoot w:val="002745BC"/>
    <w:rsid w:val="001F7C7C"/>
    <w:rsid w:val="002745BC"/>
    <w:rsid w:val="002A6626"/>
    <w:rsid w:val="005D7DDF"/>
    <w:rsid w:val="007377B0"/>
    <w:rsid w:val="007F0EFA"/>
    <w:rsid w:val="00AD59E4"/>
    <w:rsid w:val="00C809FC"/>
    <w:rsid w:val="00D85246"/>
    <w:rsid w:val="00FA0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2E2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45B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5BC"/>
  </w:style>
  <w:style w:type="paragraph" w:styleId="Footer">
    <w:name w:val="footer"/>
    <w:basedOn w:val="Normal"/>
    <w:link w:val="FooterChar"/>
    <w:uiPriority w:val="99"/>
    <w:unhideWhenUsed/>
    <w:rsid w:val="002745B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5B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45B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5BC"/>
  </w:style>
  <w:style w:type="paragraph" w:styleId="Footer">
    <w:name w:val="footer"/>
    <w:basedOn w:val="Normal"/>
    <w:link w:val="FooterChar"/>
    <w:uiPriority w:val="99"/>
    <w:unhideWhenUsed/>
    <w:rsid w:val="002745B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5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2-28T23:26:00Z</dcterms:created>
  <dcterms:modified xsi:type="dcterms:W3CDTF">2021-02-28T23:26:00Z</dcterms:modified>
</cp:coreProperties>
</file>